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02BD7" w:rsidRDefault="00681AA6">
      <w:pPr>
        <w:rPr>
          <w:lang w:val="en-US"/>
        </w:rPr>
      </w:pPr>
      <w:r>
        <w:rPr>
          <w:lang w:val="en-US"/>
        </w:rPr>
        <w:t xml:space="preserve">CS3305 Learning Journal </w:t>
      </w:r>
    </w:p>
    <w:p w:rsidR="00681AA6" w:rsidRDefault="00681AA6">
      <w:pPr>
        <w:rPr>
          <w:lang w:val="en-US"/>
        </w:rPr>
      </w:pPr>
    </w:p>
    <w:p w:rsidR="00681AA6" w:rsidRDefault="00681AA6" w:rsidP="00681AA6">
      <w:pPr>
        <w:pStyle w:val="NormalWeb"/>
        <w:shd w:val="clear" w:color="auto" w:fill="FFFFFF"/>
        <w:spacing w:before="0" w:beforeAutospacing="0"/>
        <w:rPr>
          <w:rFonts w:ascii="Segoe UI" w:hAnsi="Segoe UI" w:cs="Segoe UI"/>
          <w:color w:val="373A3C"/>
        </w:rPr>
      </w:pPr>
      <w:r>
        <w:rPr>
          <w:rFonts w:ascii="Segoe UI" w:hAnsi="Segoe UI" w:cs="Segoe UI"/>
          <w:b/>
          <w:bCs/>
          <w:color w:val="373A3C"/>
        </w:rPr>
        <w:t>A guide for writing a “reflective journal:”</w:t>
      </w:r>
    </w:p>
    <w:p w:rsidR="00681AA6" w:rsidRDefault="00681AA6" w:rsidP="00681AA6">
      <w:pPr>
        <w:pStyle w:val="NormalWeb"/>
        <w:shd w:val="clear" w:color="auto" w:fill="FFFFFF"/>
        <w:spacing w:before="0" w:beforeAutospacing="0"/>
        <w:rPr>
          <w:rFonts w:ascii="Segoe UI" w:hAnsi="Segoe UI" w:cs="Segoe UI"/>
          <w:color w:val="373A3C"/>
        </w:rPr>
      </w:pPr>
      <w:r>
        <w:rPr>
          <w:rFonts w:ascii="Segoe UI" w:hAnsi="Segoe UI" w:cs="Segoe UI"/>
          <w:b/>
          <w:bCs/>
          <w:color w:val="373A3C"/>
        </w:rPr>
        <w:t>Who will read the journal?</w:t>
      </w:r>
    </w:p>
    <w:p w:rsidR="00681AA6" w:rsidRDefault="00681AA6" w:rsidP="00681AA6">
      <w:pPr>
        <w:pStyle w:val="NormalWeb"/>
        <w:shd w:val="clear" w:color="auto" w:fill="FFFFFF"/>
        <w:spacing w:before="0" w:beforeAutospacing="0"/>
        <w:rPr>
          <w:rFonts w:ascii="Segoe UI" w:hAnsi="Segoe UI" w:cs="Segoe UI"/>
          <w:color w:val="373A3C"/>
        </w:rPr>
      </w:pPr>
      <w:r>
        <w:rPr>
          <w:rFonts w:ascii="Segoe UI" w:hAnsi="Segoe UI" w:cs="Segoe UI"/>
          <w:color w:val="373A3C"/>
        </w:rPr>
        <w:t>The contents of your journal will be only visible to the instructor.  Unlike discussion forums or blogs, the journal is an area for reflection without a wide audience.</w:t>
      </w:r>
    </w:p>
    <w:p w:rsidR="00681AA6" w:rsidRDefault="00681AA6" w:rsidP="00681AA6">
      <w:pPr>
        <w:pStyle w:val="NormalWeb"/>
        <w:shd w:val="clear" w:color="auto" w:fill="FFFFFF"/>
        <w:spacing w:before="0" w:beforeAutospacing="0"/>
        <w:rPr>
          <w:rFonts w:ascii="Segoe UI" w:hAnsi="Segoe UI" w:cs="Segoe UI"/>
          <w:color w:val="373A3C"/>
        </w:rPr>
      </w:pPr>
      <w:r>
        <w:rPr>
          <w:rFonts w:ascii="Segoe UI" w:hAnsi="Segoe UI" w:cs="Segoe UI"/>
          <w:b/>
          <w:bCs/>
          <w:color w:val="373A3C"/>
        </w:rPr>
        <w:t>Why do it?</w:t>
      </w:r>
    </w:p>
    <w:p w:rsidR="00681AA6" w:rsidRDefault="00681AA6" w:rsidP="00681AA6">
      <w:pPr>
        <w:pStyle w:val="NormalWeb"/>
        <w:shd w:val="clear" w:color="auto" w:fill="FFFFFF"/>
        <w:spacing w:before="0" w:beforeAutospacing="0"/>
        <w:rPr>
          <w:rFonts w:ascii="Segoe UI" w:hAnsi="Segoe UI" w:cs="Segoe UI"/>
          <w:color w:val="373A3C"/>
        </w:rPr>
      </w:pPr>
      <w:r>
        <w:rPr>
          <w:rFonts w:ascii="Segoe UI" w:hAnsi="Segoe UI" w:cs="Segoe UI"/>
          <w:color w:val="373A3C"/>
        </w:rPr>
        <w:t>Maintaining a journal serves several purposes:</w:t>
      </w:r>
    </w:p>
    <w:p w:rsidR="00681AA6" w:rsidRDefault="00681AA6" w:rsidP="00681AA6">
      <w:pPr>
        <w:pStyle w:val="NormalWeb"/>
        <w:shd w:val="clear" w:color="auto" w:fill="FFFFFF"/>
        <w:spacing w:before="0" w:beforeAutospacing="0"/>
        <w:rPr>
          <w:rFonts w:ascii="Segoe UI" w:hAnsi="Segoe UI" w:cs="Segoe UI"/>
          <w:color w:val="373A3C"/>
        </w:rPr>
      </w:pPr>
      <w:r>
        <w:rPr>
          <w:rFonts w:ascii="Segoe UI" w:hAnsi="Segoe UI" w:cs="Segoe UI"/>
          <w:color w:val="373A3C"/>
        </w:rPr>
        <w:t>1. A means of communication, conversation (e.g., between material and yourself, yourself and instructors).</w:t>
      </w:r>
    </w:p>
    <w:p w:rsidR="00681AA6" w:rsidRDefault="00681AA6" w:rsidP="00681AA6">
      <w:pPr>
        <w:pStyle w:val="NormalWeb"/>
        <w:shd w:val="clear" w:color="auto" w:fill="FFFFFF"/>
        <w:spacing w:before="0" w:beforeAutospacing="0"/>
        <w:rPr>
          <w:rFonts w:ascii="Segoe UI" w:hAnsi="Segoe UI" w:cs="Segoe UI"/>
          <w:color w:val="373A3C"/>
        </w:rPr>
      </w:pPr>
      <w:r>
        <w:rPr>
          <w:rFonts w:ascii="Segoe UI" w:hAnsi="Segoe UI" w:cs="Segoe UI"/>
          <w:color w:val="373A3C"/>
        </w:rPr>
        <w:t>2. Provides regular feedback between you and the instructors and helps to match expectations.</w:t>
      </w:r>
    </w:p>
    <w:p w:rsidR="00681AA6" w:rsidRDefault="00681AA6" w:rsidP="00681AA6">
      <w:pPr>
        <w:pStyle w:val="NormalWeb"/>
        <w:shd w:val="clear" w:color="auto" w:fill="FFFFFF"/>
        <w:spacing w:before="0" w:beforeAutospacing="0"/>
        <w:rPr>
          <w:rFonts w:ascii="Segoe UI" w:hAnsi="Segoe UI" w:cs="Segoe UI"/>
          <w:color w:val="373A3C"/>
        </w:rPr>
      </w:pPr>
      <w:r>
        <w:rPr>
          <w:rFonts w:ascii="Segoe UI" w:hAnsi="Segoe UI" w:cs="Segoe UI"/>
          <w:color w:val="373A3C"/>
        </w:rPr>
        <w:t>3. Platform for synthesis of knowledge and ideas</w:t>
      </w:r>
    </w:p>
    <w:p w:rsidR="00681AA6" w:rsidRDefault="00681AA6" w:rsidP="00681AA6">
      <w:pPr>
        <w:pStyle w:val="NormalWeb"/>
        <w:shd w:val="clear" w:color="auto" w:fill="FFFFFF"/>
        <w:spacing w:before="0" w:beforeAutospacing="0"/>
        <w:rPr>
          <w:rFonts w:ascii="Segoe UI" w:hAnsi="Segoe UI" w:cs="Segoe UI"/>
          <w:color w:val="373A3C"/>
        </w:rPr>
      </w:pPr>
      <w:r>
        <w:rPr>
          <w:rFonts w:ascii="Segoe UI" w:hAnsi="Segoe UI" w:cs="Segoe UI"/>
          <w:color w:val="373A3C"/>
        </w:rPr>
        <w:t>4. Help develop critical thinking</w:t>
      </w:r>
    </w:p>
    <w:p w:rsidR="00681AA6" w:rsidRDefault="00681AA6" w:rsidP="00681AA6">
      <w:pPr>
        <w:pStyle w:val="NormalWeb"/>
        <w:shd w:val="clear" w:color="auto" w:fill="FFFFFF"/>
        <w:spacing w:before="0" w:beforeAutospacing="0"/>
        <w:rPr>
          <w:rFonts w:ascii="Segoe UI" w:hAnsi="Segoe UI" w:cs="Segoe UI"/>
          <w:color w:val="373A3C"/>
        </w:rPr>
      </w:pPr>
      <w:r>
        <w:rPr>
          <w:rFonts w:ascii="Segoe UI" w:hAnsi="Segoe UI" w:cs="Segoe UI"/>
          <w:color w:val="373A3C"/>
        </w:rPr>
        <w:t>5. Helps to elicit topics of interest, challenging topics that need improvement, etc.</w:t>
      </w:r>
    </w:p>
    <w:p w:rsidR="00681AA6" w:rsidRDefault="00681AA6" w:rsidP="00681AA6">
      <w:pPr>
        <w:pStyle w:val="NormalWeb"/>
        <w:shd w:val="clear" w:color="auto" w:fill="FFFFFF"/>
        <w:spacing w:before="0" w:beforeAutospacing="0"/>
        <w:rPr>
          <w:rFonts w:ascii="Segoe UI" w:hAnsi="Segoe UI" w:cs="Segoe UI"/>
          <w:color w:val="373A3C"/>
        </w:rPr>
      </w:pPr>
      <w:r>
        <w:rPr>
          <w:rFonts w:ascii="Segoe UI" w:hAnsi="Segoe UI" w:cs="Segoe UI"/>
          <w:b/>
          <w:bCs/>
          <w:color w:val="373A3C"/>
        </w:rPr>
        <w:t>What to write?</w:t>
      </w:r>
    </w:p>
    <w:p w:rsidR="00681AA6" w:rsidRDefault="00681AA6" w:rsidP="00681AA6">
      <w:pPr>
        <w:pStyle w:val="NormalWeb"/>
        <w:shd w:val="clear" w:color="auto" w:fill="FFFFFF"/>
        <w:spacing w:before="0" w:beforeAutospacing="0"/>
        <w:rPr>
          <w:rFonts w:ascii="Segoe UI" w:hAnsi="Segoe UI" w:cs="Segoe UI"/>
          <w:color w:val="373A3C"/>
        </w:rPr>
      </w:pPr>
      <w:r>
        <w:rPr>
          <w:rFonts w:ascii="Segoe UI" w:hAnsi="Segoe UI" w:cs="Segoe UI"/>
          <w:color w:val="373A3C"/>
        </w:rPr>
        <w:t xml:space="preserve">First write a brief summary of the contents of a lecture, lab activity, group discussion or reading material. Then reflect upon these activities. Record your own thoughts, ideas, responses and reactions to any of the above activities. Make notes about concepts, questions you have, and any confusion that may arise. Use the journal to explore possible solutions to problems being raised in class or alternative activities to the ones presented in class. Record new insights and </w:t>
      </w:r>
      <w:proofErr w:type="gramStart"/>
      <w:r>
        <w:rPr>
          <w:rFonts w:ascii="Segoe UI" w:hAnsi="Segoe UI" w:cs="Segoe UI"/>
          <w:color w:val="373A3C"/>
        </w:rPr>
        <w:t>problem solving</w:t>
      </w:r>
      <w:proofErr w:type="gramEnd"/>
      <w:r>
        <w:rPr>
          <w:rFonts w:ascii="Segoe UI" w:hAnsi="Segoe UI" w:cs="Segoe UI"/>
          <w:color w:val="373A3C"/>
        </w:rPr>
        <w:t xml:space="preserve"> strategies realized during discussions with fellow students and instructors. The journal reflects your own thoughts and ideas. Be as original and critical (constructive) as you can. </w:t>
      </w:r>
    </w:p>
    <w:p w:rsidR="00681AA6" w:rsidRDefault="00681AA6" w:rsidP="00681AA6">
      <w:pPr>
        <w:pStyle w:val="NormalWeb"/>
        <w:shd w:val="clear" w:color="auto" w:fill="FFFFFF"/>
        <w:spacing w:before="0" w:beforeAutospacing="0"/>
        <w:rPr>
          <w:rFonts w:ascii="Segoe UI" w:hAnsi="Segoe UI" w:cs="Segoe UI"/>
          <w:color w:val="373A3C"/>
        </w:rPr>
      </w:pPr>
      <w:r>
        <w:rPr>
          <w:rFonts w:ascii="Segoe UI" w:hAnsi="Segoe UI" w:cs="Segoe UI"/>
          <w:color w:val="373A3C"/>
        </w:rPr>
        <w:t>Some additional ideas:</w:t>
      </w:r>
    </w:p>
    <w:p w:rsidR="00681AA6" w:rsidRDefault="00681AA6" w:rsidP="00681AA6">
      <w:pPr>
        <w:pStyle w:val="NormalWeb"/>
        <w:shd w:val="clear" w:color="auto" w:fill="FFFFFF"/>
        <w:spacing w:before="0" w:beforeAutospacing="0"/>
        <w:rPr>
          <w:rFonts w:ascii="Segoe UI" w:hAnsi="Segoe UI" w:cs="Segoe UI"/>
          <w:color w:val="373A3C"/>
        </w:rPr>
      </w:pPr>
      <w:r>
        <w:rPr>
          <w:rFonts w:ascii="Segoe UI" w:hAnsi="Segoe UI" w:cs="Segoe UI"/>
          <w:color w:val="373A3C"/>
        </w:rPr>
        <w:t>Describe any feedback you received or any specific interactions you had.</w:t>
      </w:r>
    </w:p>
    <w:p w:rsidR="00681AA6" w:rsidRDefault="00681AA6" w:rsidP="00681AA6">
      <w:pPr>
        <w:pStyle w:val="NormalWeb"/>
        <w:shd w:val="clear" w:color="auto" w:fill="FFFFFF"/>
        <w:spacing w:before="0" w:beforeAutospacing="0"/>
        <w:rPr>
          <w:rFonts w:ascii="Segoe UI" w:hAnsi="Segoe UI" w:cs="Segoe UI"/>
          <w:color w:val="373A3C"/>
        </w:rPr>
      </w:pPr>
      <w:r>
        <w:rPr>
          <w:rFonts w:ascii="Segoe UI" w:hAnsi="Segoe UI" w:cs="Segoe UI"/>
          <w:color w:val="373A3C"/>
        </w:rPr>
        <w:lastRenderedPageBreak/>
        <w:t>Discuss how they were helpful Describe your feelings and attitudes What surprised me or caused me to wonder?</w:t>
      </w:r>
    </w:p>
    <w:p w:rsidR="00681AA6" w:rsidRDefault="00681AA6" w:rsidP="00681AA6">
      <w:pPr>
        <w:pStyle w:val="NormalWeb"/>
        <w:shd w:val="clear" w:color="auto" w:fill="FFFFFF"/>
        <w:spacing w:before="0" w:beforeAutospacing="0"/>
        <w:rPr>
          <w:rFonts w:ascii="Segoe UI" w:hAnsi="Segoe UI" w:cs="Segoe UI"/>
          <w:color w:val="373A3C"/>
        </w:rPr>
      </w:pPr>
      <w:r>
        <w:rPr>
          <w:rFonts w:ascii="Segoe UI" w:hAnsi="Segoe UI" w:cs="Segoe UI"/>
          <w:color w:val="373A3C"/>
        </w:rPr>
        <w:t>What happened that felt particularly challenging? Why was it challenging to me?</w:t>
      </w:r>
    </w:p>
    <w:p w:rsidR="00681AA6" w:rsidRDefault="00681AA6" w:rsidP="00681AA6">
      <w:pPr>
        <w:pStyle w:val="NormalWeb"/>
        <w:shd w:val="clear" w:color="auto" w:fill="FFFFFF"/>
        <w:spacing w:before="0" w:beforeAutospacing="0"/>
        <w:rPr>
          <w:rFonts w:ascii="Segoe UI" w:hAnsi="Segoe UI" w:cs="Segoe UI"/>
          <w:color w:val="373A3C"/>
        </w:rPr>
      </w:pPr>
      <w:r>
        <w:rPr>
          <w:rFonts w:ascii="Segoe UI" w:hAnsi="Segoe UI" w:cs="Segoe UI"/>
          <w:color w:val="373A3C"/>
        </w:rPr>
        <w:t>What skills and knowledge do I recognize that I am gaining?</w:t>
      </w:r>
    </w:p>
    <w:p w:rsidR="00681AA6" w:rsidRDefault="00681AA6" w:rsidP="00681AA6">
      <w:pPr>
        <w:pStyle w:val="NormalWeb"/>
        <w:shd w:val="clear" w:color="auto" w:fill="FFFFFF"/>
        <w:spacing w:before="0" w:beforeAutospacing="0"/>
        <w:rPr>
          <w:rFonts w:ascii="Segoe UI" w:hAnsi="Segoe UI" w:cs="Segoe UI"/>
          <w:color w:val="373A3C"/>
        </w:rPr>
      </w:pPr>
      <w:r>
        <w:rPr>
          <w:rFonts w:ascii="Segoe UI" w:hAnsi="Segoe UI" w:cs="Segoe UI"/>
          <w:color w:val="373A3C"/>
        </w:rPr>
        <w:t>What am I realizing about myself as a learner?</w:t>
      </w:r>
    </w:p>
    <w:p w:rsidR="00681AA6" w:rsidRDefault="00681AA6" w:rsidP="00681AA6">
      <w:pPr>
        <w:pStyle w:val="NormalWeb"/>
        <w:shd w:val="clear" w:color="auto" w:fill="FFFFFF"/>
        <w:spacing w:before="0" w:beforeAutospacing="0"/>
        <w:rPr>
          <w:rFonts w:ascii="Segoe UI" w:hAnsi="Segoe UI" w:cs="Segoe UI"/>
          <w:color w:val="373A3C"/>
        </w:rPr>
      </w:pPr>
      <w:r>
        <w:rPr>
          <w:rFonts w:ascii="Segoe UI" w:hAnsi="Segoe UI" w:cs="Segoe UI"/>
          <w:color w:val="373A3C"/>
        </w:rPr>
        <w:t>In what ways am I able to apply the ideas and concepts gained to my own experience?</w:t>
      </w:r>
    </w:p>
    <w:p w:rsidR="00681AA6" w:rsidRDefault="00681AA6" w:rsidP="00681AA6">
      <w:pPr>
        <w:pStyle w:val="NormalWeb"/>
        <w:shd w:val="clear" w:color="auto" w:fill="FFFFFF"/>
        <w:spacing w:before="0" w:beforeAutospacing="0"/>
        <w:rPr>
          <w:rFonts w:ascii="Segoe UI" w:hAnsi="Segoe UI" w:cs="Segoe UI"/>
          <w:color w:val="373A3C"/>
        </w:rPr>
      </w:pPr>
      <w:r>
        <w:rPr>
          <w:rFonts w:ascii="Segoe UI" w:hAnsi="Segoe UI" w:cs="Segoe UI"/>
          <w:b/>
          <w:bCs/>
          <w:color w:val="373A3C"/>
        </w:rPr>
        <w:t>What not to do:</w:t>
      </w:r>
    </w:p>
    <w:p w:rsidR="00681AA6" w:rsidRDefault="00681AA6" w:rsidP="00681AA6">
      <w:pPr>
        <w:pStyle w:val="NormalWeb"/>
        <w:shd w:val="clear" w:color="auto" w:fill="FFFFFF"/>
        <w:spacing w:before="0" w:beforeAutospacing="0"/>
        <w:rPr>
          <w:rFonts w:ascii="Segoe UI" w:hAnsi="Segoe UI" w:cs="Segoe UI"/>
          <w:color w:val="373A3C"/>
        </w:rPr>
      </w:pPr>
      <w:r>
        <w:rPr>
          <w:rFonts w:ascii="Segoe UI" w:hAnsi="Segoe UI" w:cs="Segoe UI"/>
          <w:color w:val="373A3C"/>
        </w:rPr>
        <w:t>Do not copy and paste any material from the discussion forum, your own assignment, or any other source.  The entries in the journal must be your own words. </w:t>
      </w:r>
    </w:p>
    <w:p w:rsidR="00681AA6" w:rsidRDefault="00681AA6" w:rsidP="00681AA6">
      <w:pPr>
        <w:pStyle w:val="NormalWeb"/>
        <w:shd w:val="clear" w:color="auto" w:fill="FFFFFF"/>
        <w:spacing w:before="0" w:beforeAutospacing="0"/>
        <w:rPr>
          <w:rFonts w:ascii="Segoe UI" w:hAnsi="Segoe UI" w:cs="Segoe UI"/>
          <w:color w:val="373A3C"/>
        </w:rPr>
      </w:pPr>
      <w:r>
        <w:rPr>
          <w:rFonts w:ascii="Segoe UI" w:hAnsi="Segoe UI" w:cs="Segoe UI"/>
          <w:b/>
          <w:bCs/>
          <w:color w:val="373A3C"/>
        </w:rPr>
        <w:t>When do I use the journal?</w:t>
      </w:r>
    </w:p>
    <w:p w:rsidR="00681AA6" w:rsidRDefault="00681AA6" w:rsidP="00681AA6">
      <w:pPr>
        <w:pStyle w:val="NormalWeb"/>
        <w:shd w:val="clear" w:color="auto" w:fill="FFFFFF"/>
        <w:spacing w:before="0" w:beforeAutospacing="0"/>
        <w:rPr>
          <w:rFonts w:ascii="Segoe UI" w:hAnsi="Segoe UI" w:cs="Segoe UI"/>
          <w:color w:val="373A3C"/>
        </w:rPr>
      </w:pPr>
      <w:r>
        <w:rPr>
          <w:rFonts w:ascii="Segoe UI" w:hAnsi="Segoe UI" w:cs="Segoe UI"/>
          <w:color w:val="373A3C"/>
        </w:rPr>
        <w:t>You are expected to use the journal for each week of the course.</w:t>
      </w:r>
    </w:p>
    <w:p w:rsidR="00681AA6" w:rsidRDefault="00681AA6" w:rsidP="00681AA6">
      <w:pPr>
        <w:pStyle w:val="NormalWeb"/>
        <w:shd w:val="clear" w:color="auto" w:fill="FFFFFF"/>
        <w:spacing w:before="0" w:beforeAutospacing="0"/>
        <w:rPr>
          <w:rFonts w:ascii="Segoe UI" w:hAnsi="Segoe UI" w:cs="Segoe UI"/>
          <w:color w:val="373A3C"/>
        </w:rPr>
      </w:pPr>
      <w:r>
        <w:rPr>
          <w:rStyle w:val="Strong"/>
          <w:rFonts w:ascii="Segoe UI" w:hAnsi="Segoe UI" w:cs="Segoe UI"/>
          <w:color w:val="373A3C"/>
        </w:rPr>
        <w:t>How will it be graded?</w:t>
      </w:r>
    </w:p>
    <w:p w:rsidR="00A03C6D" w:rsidRPr="00F64D1C" w:rsidRDefault="00681AA6" w:rsidP="00F64D1C">
      <w:pPr>
        <w:pStyle w:val="NormalWeb"/>
        <w:shd w:val="clear" w:color="auto" w:fill="FFFFFF"/>
        <w:spacing w:before="0" w:beforeAutospacing="0"/>
        <w:rPr>
          <w:rFonts w:ascii="Segoe UI" w:hAnsi="Segoe UI" w:cs="Segoe UI"/>
          <w:color w:val="373A3C"/>
        </w:rPr>
      </w:pPr>
      <w:r>
        <w:rPr>
          <w:rFonts w:ascii="Segoe UI" w:hAnsi="Segoe UI" w:cs="Segoe UI"/>
          <w:color w:val="373A3C"/>
        </w:rPr>
        <w:t>Each weekly journal must be at least 500 words long.  Please use proper grammar and keep your writing on the class topic.  Deductions from a full credit on this assignment would be taken if you copy and paste content.  As long as you write down your own reflection about the learning activities, deductions will not be taken.  You will receive a single grade for each week and the grades will count toward your final grade in the course.</w:t>
      </w:r>
    </w:p>
    <w:p w:rsidR="00681AA6" w:rsidRDefault="00681AA6">
      <w:r>
        <w:br/>
      </w:r>
      <w:bookmarkStart w:id="0" w:name="_GoBack"/>
      <w:r>
        <w:t xml:space="preserve">I started my learning with the PHP manual. This is a large document seems to me at first glance. After the browse through the index, I noticed I should use it as a dictionary rather than </w:t>
      </w:r>
      <w:r w:rsidR="00DA01ED">
        <w:t>a</w:t>
      </w:r>
      <w:r>
        <w:t xml:space="preserve"> tutorial to study.</w:t>
      </w:r>
    </w:p>
    <w:p w:rsidR="00681AA6" w:rsidRDefault="00281CB2">
      <w:r>
        <w:t xml:space="preserve">The topics are divided mainly into </w:t>
      </w:r>
      <w:r w:rsidR="00DA01ED">
        <w:t xml:space="preserve">the </w:t>
      </w:r>
      <w:r>
        <w:t>installation of PHP to different system</w:t>
      </w:r>
      <w:r w:rsidR="00DA01ED">
        <w:t>s</w:t>
      </w:r>
      <w:r>
        <w:t>.</w:t>
      </w:r>
    </w:p>
    <w:p w:rsidR="00281CB2" w:rsidRDefault="00281CB2">
      <w:r>
        <w:t>The language features and system variables and built-ins.</w:t>
      </w:r>
    </w:p>
    <w:p w:rsidR="00791433" w:rsidRDefault="009D7169">
      <w:r>
        <w:t>the next section is the security</w:t>
      </w:r>
      <w:r w:rsidR="00BF0476">
        <w:t xml:space="preserve"> which involves the session, file system, database system, error handling</w:t>
      </w:r>
      <w:r w:rsidR="00DA01ED">
        <w:t>,</w:t>
      </w:r>
      <w:r w:rsidR="00BF0476">
        <w:t xml:space="preserve"> and user</w:t>
      </w:r>
      <w:r w:rsidR="00DA01ED">
        <w:t>-</w:t>
      </w:r>
      <w:r w:rsidR="00BF0476">
        <w:t>submitted data.</w:t>
      </w:r>
    </w:p>
    <w:p w:rsidR="002710DB" w:rsidRDefault="002710DB">
      <w:r>
        <w:t xml:space="preserve">The third major section is the features section, </w:t>
      </w:r>
      <w:r w:rsidR="00DA01ED">
        <w:t>which</w:t>
      </w:r>
      <w:r>
        <w:t xml:space="preserve"> introduces the special supports for PHP that provides convenience for web development.</w:t>
      </w:r>
      <w:r w:rsidR="004D119D">
        <w:t xml:space="preserve"> It includes authentication, cookies, sessions, forms</w:t>
      </w:r>
      <w:r w:rsidR="00DA01ED">
        <w:t>,</w:t>
      </w:r>
      <w:r w:rsidR="004D119D">
        <w:t xml:space="preserve"> and uploading.</w:t>
      </w:r>
      <w:r w:rsidR="00072581">
        <w:t xml:space="preserve"> The important part is the garbage collection and dynamic tracing. I believe I should at least relearn them if I handle PHP production issues someday.</w:t>
      </w:r>
    </w:p>
    <w:p w:rsidR="00DB2FF8" w:rsidRDefault="00DB2FF8">
      <w:r>
        <w:lastRenderedPageBreak/>
        <w:t xml:space="preserve">The next major section is library support. </w:t>
      </w:r>
      <w:r w:rsidR="00610355">
        <w:t>Many subtopics in this section</w:t>
      </w:r>
      <w:r w:rsidR="00415057">
        <w:t xml:space="preserve"> </w:t>
      </w:r>
      <w:r>
        <w:t xml:space="preserve">involve but </w:t>
      </w:r>
      <w:r w:rsidR="00701B83">
        <w:t xml:space="preserve">are </w:t>
      </w:r>
      <w:r>
        <w:t>not limit</w:t>
      </w:r>
      <w:r w:rsidR="00701B83">
        <w:t>ed</w:t>
      </w:r>
      <w:r>
        <w:t xml:space="preserve"> to audio, authentication, cryptography, datetime, database, image processing, search engine, text processing</w:t>
      </w:r>
      <w:r w:rsidR="00701B83">
        <w:t>,</w:t>
      </w:r>
      <w:r>
        <w:t xml:space="preserve"> and web services.</w:t>
      </w:r>
    </w:p>
    <w:p w:rsidR="00643899" w:rsidRDefault="00643899">
      <w:r>
        <w:t xml:space="preserve">Simply speaking, </w:t>
      </w:r>
      <w:r w:rsidR="00701B83">
        <w:t xml:space="preserve">for </w:t>
      </w:r>
      <w:r>
        <w:t xml:space="preserve">anything that involves a specific task, we should look into this section </w:t>
      </w:r>
      <w:r w:rsidR="00701B83">
        <w:t>to</w:t>
      </w:r>
      <w:r>
        <w:t xml:space="preserve"> search for relat</w:t>
      </w:r>
      <w:r w:rsidR="00701B83">
        <w:t>ed</w:t>
      </w:r>
      <w:r>
        <w:t xml:space="preserve"> libraries before we start to write our code. </w:t>
      </w:r>
    </w:p>
    <w:p w:rsidR="00643899" w:rsidRDefault="00615F34">
      <w:r>
        <w:t xml:space="preserve">As most of </w:t>
      </w:r>
      <w:r w:rsidR="00701B83">
        <w:t xml:space="preserve">the </w:t>
      </w:r>
      <w:r>
        <w:t>time, regardless we want to do email, file upload, audio or image</w:t>
      </w:r>
      <w:r w:rsidR="00701B83">
        <w:t>,</w:t>
      </w:r>
      <w:r>
        <w:t xml:space="preserve"> and web service. We can use the functions here.</w:t>
      </w:r>
    </w:p>
    <w:p w:rsidR="00CB7746" w:rsidRDefault="002337B8">
      <w:r>
        <w:t xml:space="preserve">One topic I felt worth </w:t>
      </w:r>
      <w:r w:rsidR="00701B83">
        <w:t>paying</w:t>
      </w:r>
      <w:r>
        <w:t xml:space="preserve"> attention </w:t>
      </w:r>
      <w:r w:rsidR="00701B83">
        <w:t xml:space="preserve">to </w:t>
      </w:r>
      <w:r>
        <w:t>is Database extensions.</w:t>
      </w:r>
    </w:p>
    <w:p w:rsidR="002337B8" w:rsidRDefault="002337B8">
      <w:r>
        <w:t xml:space="preserve">The database extension is consisting of three layers of DBA – </w:t>
      </w:r>
      <w:r w:rsidR="00701B83">
        <w:t xml:space="preserve">the </w:t>
      </w:r>
      <w:r>
        <w:t>database Abstraction Layer,</w:t>
      </w:r>
    </w:p>
    <w:p w:rsidR="002337B8" w:rsidRDefault="002337B8">
      <w:r>
        <w:t>ODBC and PDO – PHP data objects.</w:t>
      </w:r>
    </w:p>
    <w:p w:rsidR="002337B8" w:rsidRDefault="00CE7396">
      <w:r>
        <w:t>Dba functions are including dba operations like open, close, fetch, insert</w:t>
      </w:r>
      <w:r w:rsidR="00701B83">
        <w:t>,</w:t>
      </w:r>
      <w:r>
        <w:t xml:space="preserve"> and handlers.</w:t>
      </w:r>
    </w:p>
    <w:p w:rsidR="00CE7396" w:rsidRDefault="00E76244">
      <w:r>
        <w:t>The ODBC layers allow brows</w:t>
      </w:r>
      <w:r w:rsidR="00701B83">
        <w:t>ing</w:t>
      </w:r>
      <w:r>
        <w:t xml:space="preserve"> the semantics of ODBC APIs.</w:t>
      </w:r>
    </w:p>
    <w:p w:rsidR="007D58E2" w:rsidRDefault="007D58E2">
      <w:r>
        <w:t>ODBC layer includes function</w:t>
      </w:r>
      <w:r w:rsidR="00701B83">
        <w:t>s</w:t>
      </w:r>
      <w:r>
        <w:t xml:space="preserve"> like getting information </w:t>
      </w:r>
      <w:r w:rsidR="00701B83">
        <w:t>from</w:t>
      </w:r>
      <w:r>
        <w:t xml:space="preserve"> columns and tables.</w:t>
      </w:r>
    </w:p>
    <w:p w:rsidR="007D58E2" w:rsidRDefault="007D58E2">
      <w:r>
        <w:t>It can do commits, handle cursors</w:t>
      </w:r>
      <w:r w:rsidR="007C0467">
        <w:t xml:space="preserve"> or rollbacks.</w:t>
      </w:r>
    </w:p>
    <w:p w:rsidR="00AA6970" w:rsidRDefault="00D10771">
      <w:r>
        <w:t>PDO layer defines a lightweight, consistent interface for accessing database</w:t>
      </w:r>
      <w:r w:rsidR="00701B83">
        <w:t>s</w:t>
      </w:r>
      <w:r>
        <w:t xml:space="preserve"> in PHP. But we will need a PDO driver for performing PDO relating tasks.</w:t>
      </w:r>
    </w:p>
    <w:p w:rsidR="00F61715" w:rsidRDefault="00F61715">
      <w:r>
        <w:t>PDO provides more fine</w:t>
      </w:r>
      <w:r w:rsidR="00701B83">
        <w:t>-</w:t>
      </w:r>
      <w:r>
        <w:t>grain operations with database operations.</w:t>
      </w:r>
    </w:p>
    <w:p w:rsidR="00F61715" w:rsidRDefault="00F61715">
      <w:r>
        <w:t xml:space="preserve">We </w:t>
      </w:r>
      <w:r w:rsidR="008640C9">
        <w:t>can</w:t>
      </w:r>
      <w:r>
        <w:t xml:space="preserve"> manage transactions, manage commits, getting attributes and rollbacks.</w:t>
      </w:r>
    </w:p>
    <w:p w:rsidR="00970C2E" w:rsidRDefault="008D1B2B">
      <w:r>
        <w:t>Then I started to work on the discussion assignments, due to the concern of writing for the duplicate topics, I purposely choose some topics relating to authentications as I felt they are commonly involved in many projects.</w:t>
      </w:r>
    </w:p>
    <w:p w:rsidR="00DF7186" w:rsidRDefault="00DF7186">
      <w:r>
        <w:t>The J</w:t>
      </w:r>
      <w:r w:rsidR="00DA01ED">
        <w:t>SON</w:t>
      </w:r>
      <w:r>
        <w:t xml:space="preserve"> functions are commonly discussed. It provides easy</w:t>
      </w:r>
      <w:r w:rsidR="00701B83">
        <w:t>-to-</w:t>
      </w:r>
      <w:r>
        <w:t>use functions.</w:t>
      </w:r>
    </w:p>
    <w:p w:rsidR="00DF7186" w:rsidRDefault="00DF7186">
      <w:proofErr w:type="spellStart"/>
      <w:r>
        <w:t>Json_decode</w:t>
      </w:r>
      <w:proofErr w:type="spellEnd"/>
      <w:r>
        <w:t xml:space="preserve"> </w:t>
      </w:r>
    </w:p>
    <w:p w:rsidR="00DF7186" w:rsidRDefault="00DF7186">
      <w:proofErr w:type="spellStart"/>
      <w:r>
        <w:t>Json_encode</w:t>
      </w:r>
      <w:proofErr w:type="spellEnd"/>
    </w:p>
    <w:p w:rsidR="00DF7186" w:rsidRDefault="00DF7186">
      <w:r>
        <w:t>Will simply decode a JSON string or returns a JSON object from JSON data.</w:t>
      </w:r>
    </w:p>
    <w:p w:rsidR="00B8209E" w:rsidRDefault="00B8209E">
      <w:r>
        <w:t xml:space="preserve">After that, I started to work on the written assignment, </w:t>
      </w:r>
    </w:p>
    <w:p w:rsidR="00B8209E" w:rsidRDefault="00BC753C">
      <w:r>
        <w:t>I have learned the basic usage of Arrays, Control structures like while loops, break, continue</w:t>
      </w:r>
      <w:r w:rsidR="00701B83">
        <w:t>,</w:t>
      </w:r>
      <w:r>
        <w:t xml:space="preserve"> and some keywords.</w:t>
      </w:r>
    </w:p>
    <w:p w:rsidR="00BC753C" w:rsidRDefault="00701B83">
      <w:r>
        <w:t>L</w:t>
      </w:r>
      <w:r w:rsidR="00BC753C">
        <w:t xml:space="preserve">ast I learned how to define a function in PHP, which is pretty close to the syntax of </w:t>
      </w:r>
      <w:r w:rsidR="00A34607">
        <w:t>JavaScript</w:t>
      </w:r>
      <w:r w:rsidR="00BC753C">
        <w:t>.</w:t>
      </w:r>
    </w:p>
    <w:p w:rsidR="00A34607" w:rsidRDefault="005E514E">
      <w:r>
        <w:t xml:space="preserve">From the discussion assignment, I have got </w:t>
      </w:r>
      <w:r w:rsidRPr="005E514E">
        <w:t>a comprehensive overview of the advanced techniques that can be accomplished using PHP in web development. PHP is indeed a popular scripting language known for its adaptability and extensive functionalit</w:t>
      </w:r>
      <w:r>
        <w:t>y.</w:t>
      </w:r>
    </w:p>
    <w:p w:rsidR="00F20C59" w:rsidRPr="00681AA6" w:rsidRDefault="00F20C59">
      <w:r w:rsidRPr="00F20C59">
        <w:t xml:space="preserve">Overall, </w:t>
      </w:r>
      <w:r w:rsidR="00DD2AC8">
        <w:t xml:space="preserve">through learning </w:t>
      </w:r>
      <w:r w:rsidRPr="00F20C59">
        <w:t>the advanced techniques that PHP offers</w:t>
      </w:r>
      <w:r w:rsidR="00DD2AC8">
        <w:t>, I have gain</w:t>
      </w:r>
      <w:r w:rsidR="00701B83">
        <w:t>ed</w:t>
      </w:r>
      <w:r w:rsidR="00DD2AC8">
        <w:t xml:space="preserve"> more awareness of PHP and its relat</w:t>
      </w:r>
      <w:r w:rsidR="00701B83">
        <w:t>ed</w:t>
      </w:r>
      <w:r w:rsidR="00DD2AC8">
        <w:t xml:space="preserve"> functions in the development of web services.</w:t>
      </w:r>
      <w:bookmarkEnd w:id="0"/>
    </w:p>
    <w:sectPr w:rsidR="00F20C59" w:rsidRPr="00681AA6">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BSyNTC2MzCyMDc0NLJR2l4NTi4sz8PJACw1oAAo4R1CwAAAA="/>
  </w:docVars>
  <w:rsids>
    <w:rsidRoot w:val="00681AA6"/>
    <w:rsid w:val="00033F04"/>
    <w:rsid w:val="00072581"/>
    <w:rsid w:val="00121FAA"/>
    <w:rsid w:val="002337B8"/>
    <w:rsid w:val="002710DB"/>
    <w:rsid w:val="00281CB2"/>
    <w:rsid w:val="002820CC"/>
    <w:rsid w:val="00415057"/>
    <w:rsid w:val="004D119D"/>
    <w:rsid w:val="004F4394"/>
    <w:rsid w:val="00534C05"/>
    <w:rsid w:val="0055187E"/>
    <w:rsid w:val="005623A0"/>
    <w:rsid w:val="005E514E"/>
    <w:rsid w:val="00610355"/>
    <w:rsid w:val="00615F34"/>
    <w:rsid w:val="00643899"/>
    <w:rsid w:val="00644D55"/>
    <w:rsid w:val="00681AA6"/>
    <w:rsid w:val="00701B83"/>
    <w:rsid w:val="00702BD7"/>
    <w:rsid w:val="00741E0D"/>
    <w:rsid w:val="00757A4C"/>
    <w:rsid w:val="00791433"/>
    <w:rsid w:val="00795DF4"/>
    <w:rsid w:val="007B3ABE"/>
    <w:rsid w:val="007C0467"/>
    <w:rsid w:val="007D58E2"/>
    <w:rsid w:val="008640C9"/>
    <w:rsid w:val="00871400"/>
    <w:rsid w:val="008D1B2B"/>
    <w:rsid w:val="00920B6F"/>
    <w:rsid w:val="00970C2E"/>
    <w:rsid w:val="0098200F"/>
    <w:rsid w:val="00995E15"/>
    <w:rsid w:val="009D58C1"/>
    <w:rsid w:val="009D7169"/>
    <w:rsid w:val="009E7F8A"/>
    <w:rsid w:val="00A03C6D"/>
    <w:rsid w:val="00A1002B"/>
    <w:rsid w:val="00A11EFD"/>
    <w:rsid w:val="00A34607"/>
    <w:rsid w:val="00AA6970"/>
    <w:rsid w:val="00AE258C"/>
    <w:rsid w:val="00B402E3"/>
    <w:rsid w:val="00B8209E"/>
    <w:rsid w:val="00BC753C"/>
    <w:rsid w:val="00BD382D"/>
    <w:rsid w:val="00BE612F"/>
    <w:rsid w:val="00BF0476"/>
    <w:rsid w:val="00C25904"/>
    <w:rsid w:val="00CB0105"/>
    <w:rsid w:val="00CB7746"/>
    <w:rsid w:val="00CD1515"/>
    <w:rsid w:val="00CE2903"/>
    <w:rsid w:val="00CE7396"/>
    <w:rsid w:val="00CF649F"/>
    <w:rsid w:val="00CF6CCA"/>
    <w:rsid w:val="00D10771"/>
    <w:rsid w:val="00D65A92"/>
    <w:rsid w:val="00DA01ED"/>
    <w:rsid w:val="00DA1161"/>
    <w:rsid w:val="00DB2FF8"/>
    <w:rsid w:val="00DD2AC8"/>
    <w:rsid w:val="00DF7186"/>
    <w:rsid w:val="00E24332"/>
    <w:rsid w:val="00E27C5D"/>
    <w:rsid w:val="00E34FDF"/>
    <w:rsid w:val="00E76244"/>
    <w:rsid w:val="00ED56ED"/>
    <w:rsid w:val="00F20C59"/>
    <w:rsid w:val="00F21923"/>
    <w:rsid w:val="00F61715"/>
    <w:rsid w:val="00F64D1C"/>
    <w:rsid w:val="00FB2487"/>
    <w:rsid w:val="00FF754F"/>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AAB6F9"/>
  <w15:chartTrackingRefBased/>
  <w15:docId w15:val="{046F7517-7D0E-4B4F-BC1B-CB57379524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81AA6"/>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681AA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57497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6</TotalTime>
  <Pages>3</Pages>
  <Words>866</Words>
  <Characters>4937</Characters>
  <Application>Microsoft Office Word</Application>
  <DocSecurity>0</DocSecurity>
  <Lines>41</Lines>
  <Paragraphs>11</Paragraphs>
  <ScaleCrop>false</ScaleCrop>
  <Company/>
  <LinksUpToDate>false</LinksUpToDate>
  <CharactersWithSpaces>5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93</cp:revision>
  <dcterms:created xsi:type="dcterms:W3CDTF">2023-07-09T13:15:00Z</dcterms:created>
  <dcterms:modified xsi:type="dcterms:W3CDTF">2023-07-09T16:11:00Z</dcterms:modified>
</cp:coreProperties>
</file>